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7777777" w:rsidR="001A22AE" w:rsidRDefault="003A71B8">
      <w:bookmarkStart w:id="0" w:name="_GoBack"/>
      <w:bookmarkEnd w:id="0"/>
      <w:proofErr w:type="spellStart"/>
      <w:proofErr w:type="gramStart"/>
      <w:r>
        <w:t>Your</w:t>
      </w:r>
      <w:proofErr w:type="spellEnd"/>
      <w:proofErr w:type="gramEnd"/>
      <w:r>
        <w:t xml:space="preserve"> The Best Grammar Teacher Ever.</w:t>
      </w:r>
    </w:p>
    <w:p w14:paraId="00000002" w14:textId="77777777" w:rsidR="001A22AE" w:rsidRDefault="001A22AE"/>
    <w:p w14:paraId="00000003" w14:textId="77777777" w:rsidR="001A22AE" w:rsidRDefault="003A71B8">
      <w:r>
        <w:t xml:space="preserve">Are you </w:t>
      </w:r>
      <w:proofErr w:type="gramStart"/>
      <w:r>
        <w:t>sure</w:t>
      </w:r>
      <w:proofErr w:type="gramEnd"/>
      <w:r>
        <w:t xml:space="preserve"> you want to exist?</w:t>
      </w:r>
    </w:p>
    <w:p w14:paraId="00000004" w14:textId="77777777" w:rsidR="001A22AE" w:rsidRDefault="001A22AE"/>
    <w:p w14:paraId="00000005" w14:textId="77777777" w:rsidR="001A22AE" w:rsidRDefault="003A71B8">
      <w:r>
        <w:t xml:space="preserve">Shoplifters </w:t>
      </w:r>
      <w:proofErr w:type="gramStart"/>
      <w:r>
        <w:t>will be prostituted</w:t>
      </w:r>
      <w:proofErr w:type="gramEnd"/>
      <w:r>
        <w:t>.</w:t>
      </w:r>
    </w:p>
    <w:p w14:paraId="00000006" w14:textId="77777777" w:rsidR="001A22AE" w:rsidRDefault="001A22AE"/>
    <w:p w14:paraId="00000007" w14:textId="77777777" w:rsidR="001A22AE" w:rsidRDefault="003A71B8">
      <w:r>
        <w:t>McDonalds: Hiring smiling faces for afternoon shits</w:t>
      </w:r>
    </w:p>
    <w:p w14:paraId="00000008" w14:textId="77777777" w:rsidR="001A22AE" w:rsidRDefault="001A22AE"/>
    <w:p w14:paraId="00000009" w14:textId="77777777" w:rsidR="001A22AE" w:rsidRDefault="003A71B8">
      <w:r>
        <w:t>Illegally parked cars will be fine</w:t>
      </w:r>
    </w:p>
    <w:p w14:paraId="0000000A" w14:textId="77777777" w:rsidR="001A22AE" w:rsidRDefault="001A22AE"/>
    <w:p w14:paraId="0000000B" w14:textId="77777777" w:rsidR="001A22AE" w:rsidRDefault="003A71B8">
      <w:r>
        <w:t>Please pay your parking fee before existing.</w:t>
      </w:r>
    </w:p>
    <w:p w14:paraId="0000000C" w14:textId="77777777" w:rsidR="001A22AE" w:rsidRDefault="001A22AE"/>
    <w:p w14:paraId="0000000D" w14:textId="77777777" w:rsidR="001A22AE" w:rsidRDefault="003A71B8">
      <w:r>
        <w:t xml:space="preserve">Mini chocolate-glazed </w:t>
      </w:r>
      <w:proofErr w:type="spellStart"/>
      <w:r>
        <w:t>dognuts</w:t>
      </w:r>
      <w:proofErr w:type="spellEnd"/>
      <w:r>
        <w:t xml:space="preserve"> </w:t>
      </w:r>
    </w:p>
    <w:p w14:paraId="0000000E" w14:textId="77777777" w:rsidR="001A22AE" w:rsidRDefault="001A22AE"/>
    <w:p w14:paraId="0000000F" w14:textId="77777777" w:rsidR="001A22AE" w:rsidRDefault="003A71B8">
      <w:r>
        <w:t>Go Slow: accident porn area</w:t>
      </w:r>
    </w:p>
    <w:p w14:paraId="00000010" w14:textId="77777777" w:rsidR="001A22AE" w:rsidRDefault="001A22AE"/>
    <w:p w14:paraId="00000011" w14:textId="77777777" w:rsidR="001A22AE" w:rsidRDefault="003A71B8">
      <w:r>
        <w:t>Students get first hand job experience</w:t>
      </w:r>
    </w:p>
    <w:p w14:paraId="00000012" w14:textId="77777777" w:rsidR="001A22AE" w:rsidRDefault="001A22AE"/>
    <w:p w14:paraId="00000013" w14:textId="77777777" w:rsidR="001A22AE" w:rsidRDefault="003A71B8">
      <w:r>
        <w:t>You will gain great admiration from your pears</w:t>
      </w:r>
    </w:p>
    <w:p w14:paraId="00000014" w14:textId="77777777" w:rsidR="001A22AE" w:rsidRDefault="001A22AE"/>
    <w:p w14:paraId="00000015" w14:textId="77777777" w:rsidR="001A22AE" w:rsidRDefault="003A71B8">
      <w:r>
        <w:t xml:space="preserve">No </w:t>
      </w:r>
      <w:proofErr w:type="spellStart"/>
      <w:r>
        <w:t>pubic</w:t>
      </w:r>
      <w:proofErr w:type="spellEnd"/>
      <w:r>
        <w:t xml:space="preserve"> restroom available on the premises</w:t>
      </w:r>
    </w:p>
    <w:p w14:paraId="00000016" w14:textId="77777777" w:rsidR="001A22AE" w:rsidRDefault="001A22AE"/>
    <w:p w14:paraId="00000017" w14:textId="77777777" w:rsidR="001A22AE" w:rsidRDefault="003A71B8">
      <w:r>
        <w:t>Scuba diva</w:t>
      </w:r>
    </w:p>
    <w:p w14:paraId="00000018" w14:textId="77777777" w:rsidR="001A22AE" w:rsidRDefault="001A22AE"/>
    <w:p w14:paraId="00000019" w14:textId="77777777" w:rsidR="001A22AE" w:rsidRDefault="003A71B8">
      <w:proofErr w:type="gramStart"/>
      <w:r>
        <w:t>Caution!</w:t>
      </w:r>
      <w:proofErr w:type="gramEnd"/>
      <w:r>
        <w:t xml:space="preserve"> </w:t>
      </w:r>
      <w:proofErr w:type="gramStart"/>
      <w:r>
        <w:t>Heavy erection under progress!</w:t>
      </w:r>
      <w:proofErr w:type="gramEnd"/>
    </w:p>
    <w:p w14:paraId="0000001A" w14:textId="77777777" w:rsidR="001A22AE" w:rsidRDefault="001A22AE"/>
    <w:p w14:paraId="0000001B" w14:textId="77777777" w:rsidR="001A22AE" w:rsidRDefault="003A71B8">
      <w:r>
        <w:t>Now hirin</w:t>
      </w:r>
      <w:r>
        <w:t>g smiling feces</w:t>
      </w:r>
    </w:p>
    <w:p w14:paraId="0000001C" w14:textId="77777777" w:rsidR="001A22AE" w:rsidRDefault="001A22AE"/>
    <w:p w14:paraId="0000001D" w14:textId="77777777" w:rsidR="001A22AE" w:rsidRDefault="003A71B8">
      <w:r>
        <w:t>Take one capsule by mouth every 12 hours with wood</w:t>
      </w:r>
    </w:p>
    <w:p w14:paraId="0000001E" w14:textId="77777777" w:rsidR="001A22AE" w:rsidRDefault="001A22AE"/>
    <w:p w14:paraId="0000001F" w14:textId="77777777" w:rsidR="001A22AE" w:rsidRDefault="003A71B8">
      <w:r>
        <w:t xml:space="preserve">Executive </w:t>
      </w:r>
      <w:proofErr w:type="spellStart"/>
      <w:r>
        <w:t>Bored</w:t>
      </w:r>
      <w:proofErr w:type="spellEnd"/>
      <w:r>
        <w:t xml:space="preserve"> Room</w:t>
      </w:r>
    </w:p>
    <w:p w14:paraId="00000020" w14:textId="77777777" w:rsidR="001A22AE" w:rsidRDefault="001A22AE"/>
    <w:p w14:paraId="00000021" w14:textId="77777777" w:rsidR="001A22AE" w:rsidRDefault="003A71B8">
      <w:r>
        <w:t>Please use tongue or tissue paper when making your selection, Thank u</w:t>
      </w:r>
    </w:p>
    <w:p w14:paraId="00000022" w14:textId="77777777" w:rsidR="001A22AE" w:rsidRDefault="001A22AE"/>
    <w:p w14:paraId="00000023" w14:textId="77777777" w:rsidR="001A22AE" w:rsidRDefault="003A71B8">
      <w:r>
        <w:t>Exorcising of dogs not allowed on the course area</w:t>
      </w:r>
    </w:p>
    <w:p w14:paraId="00000024" w14:textId="77777777" w:rsidR="001A22AE" w:rsidRDefault="001A22AE"/>
    <w:p w14:paraId="00000025" w14:textId="77777777" w:rsidR="001A22AE" w:rsidRDefault="003A71B8">
      <w:r>
        <w:t xml:space="preserve">Good </w:t>
      </w:r>
      <w:proofErr w:type="gramStart"/>
      <w:r>
        <w:t>guys</w:t>
      </w:r>
      <w:proofErr w:type="gramEnd"/>
      <w:r>
        <w:t xml:space="preserve"> classic burger: anus beef, lettuce, tomato, special GG sauce</w:t>
      </w:r>
    </w:p>
    <w:p w14:paraId="00000026" w14:textId="77777777" w:rsidR="001A22AE" w:rsidRDefault="001A22AE"/>
    <w:p w14:paraId="00000027" w14:textId="77777777" w:rsidR="001A22AE" w:rsidRDefault="003A71B8">
      <w:proofErr w:type="gramStart"/>
      <w:r>
        <w:t>Ladies!</w:t>
      </w:r>
      <w:proofErr w:type="gramEnd"/>
      <w:r>
        <w:t xml:space="preserve"> After </w:t>
      </w:r>
      <w:proofErr w:type="gramStart"/>
      <w:r>
        <w:t>using</w:t>
      </w:r>
      <w:proofErr w:type="gramEnd"/>
      <w:r>
        <w:t xml:space="preserve"> the toilet please make sure you flash. </w:t>
      </w:r>
      <w:proofErr w:type="gramStart"/>
      <w:r>
        <w:t>Let’s</w:t>
      </w:r>
      <w:proofErr w:type="gramEnd"/>
      <w:r>
        <w:t xml:space="preserve"> keep our toilets clean. Thank you!</w:t>
      </w:r>
    </w:p>
    <w:p w14:paraId="00000028" w14:textId="77777777" w:rsidR="001A22AE" w:rsidRDefault="001A22AE"/>
    <w:p w14:paraId="00000029" w14:textId="77777777" w:rsidR="001A22AE" w:rsidRDefault="003A71B8">
      <w:r>
        <w:t xml:space="preserve">15 Best Things </w:t>
      </w:r>
      <w:proofErr w:type="gramStart"/>
      <w:r>
        <w:t>About</w:t>
      </w:r>
      <w:proofErr w:type="gramEnd"/>
      <w:r>
        <w:t xml:space="preserve"> Our </w:t>
      </w:r>
      <w:proofErr w:type="spellStart"/>
      <w:r>
        <w:t>Pubic</w:t>
      </w:r>
      <w:proofErr w:type="spellEnd"/>
      <w:r>
        <w:t xml:space="preserve"> Schools.</w:t>
      </w:r>
    </w:p>
    <w:p w14:paraId="0000002A" w14:textId="77777777" w:rsidR="001A22AE" w:rsidRDefault="001A22AE"/>
    <w:p w14:paraId="0000002B" w14:textId="77777777" w:rsidR="001A22AE" w:rsidRDefault="003A71B8">
      <w:r>
        <w:t xml:space="preserve">Take one capsule by mouth nightly 3 hours </w:t>
      </w:r>
      <w:r>
        <w:t xml:space="preserve">before </w:t>
      </w:r>
      <w:proofErr w:type="spellStart"/>
      <w:r>
        <w:t>ded</w:t>
      </w:r>
      <w:proofErr w:type="spellEnd"/>
      <w:r>
        <w:t>.</w:t>
      </w:r>
    </w:p>
    <w:p w14:paraId="0000002C" w14:textId="77777777" w:rsidR="001A22AE" w:rsidRDefault="001A22AE"/>
    <w:p w14:paraId="0000002D" w14:textId="77777777" w:rsidR="001A22AE" w:rsidRDefault="003A71B8">
      <w:r>
        <w:t>No celery phones</w:t>
      </w:r>
    </w:p>
    <w:p w14:paraId="0000002E" w14:textId="77777777" w:rsidR="001A22AE" w:rsidRDefault="001A22AE"/>
    <w:p w14:paraId="0000002F" w14:textId="77777777" w:rsidR="001A22AE" w:rsidRDefault="003A71B8">
      <w:r>
        <w:t xml:space="preserve">Obama is the </w:t>
      </w:r>
      <w:proofErr w:type="spellStart"/>
      <w:r>
        <w:t>antchrist</w:t>
      </w:r>
      <w:proofErr w:type="spellEnd"/>
    </w:p>
    <w:p w14:paraId="00000030" w14:textId="77777777" w:rsidR="001A22AE" w:rsidRDefault="001A22AE"/>
    <w:p w14:paraId="00000031" w14:textId="77777777" w:rsidR="001A22AE" w:rsidRDefault="003A71B8">
      <w:r>
        <w:t>No smoking aloud</w:t>
      </w:r>
    </w:p>
    <w:p w14:paraId="00000032" w14:textId="77777777" w:rsidR="001A22AE" w:rsidRDefault="001A22AE"/>
    <w:p w14:paraId="00000033" w14:textId="77777777" w:rsidR="001A22AE" w:rsidRDefault="003A71B8">
      <w:r>
        <w:t>Sweat tea</w:t>
      </w:r>
    </w:p>
    <w:p w14:paraId="00000034" w14:textId="77777777" w:rsidR="001A22AE" w:rsidRDefault="001A22AE"/>
    <w:p w14:paraId="00000035" w14:textId="77777777" w:rsidR="001A22AE" w:rsidRDefault="003A71B8">
      <w:proofErr w:type="spellStart"/>
      <w:r>
        <w:t>Bonerless</w:t>
      </w:r>
      <w:proofErr w:type="spellEnd"/>
      <w:r>
        <w:t xml:space="preserve"> Top Sirloin Steaks</w:t>
      </w:r>
    </w:p>
    <w:p w14:paraId="00000036" w14:textId="77777777" w:rsidR="001A22AE" w:rsidRDefault="001A22AE"/>
    <w:p w14:paraId="00000037" w14:textId="77777777" w:rsidR="001A22AE" w:rsidRDefault="003A71B8">
      <w:r>
        <w:t xml:space="preserve">Shower will be </w:t>
      </w:r>
      <w:proofErr w:type="spellStart"/>
      <w:r>
        <w:t>shit</w:t>
      </w:r>
      <w:proofErr w:type="spellEnd"/>
      <w:r>
        <w:t xml:space="preserve"> down on </w:t>
      </w:r>
      <w:proofErr w:type="gramStart"/>
      <w:r>
        <w:t>till</w:t>
      </w:r>
      <w:proofErr w:type="gramEnd"/>
      <w:r>
        <w:t xml:space="preserve"> repairs are finish, </w:t>
      </w:r>
      <w:proofErr w:type="spellStart"/>
      <w:r>
        <w:t>do</w:t>
      </w:r>
      <w:proofErr w:type="spellEnd"/>
      <w:r>
        <w:t xml:space="preserve"> to a leak under the tub.</w:t>
      </w:r>
    </w:p>
    <w:p w14:paraId="00000038" w14:textId="77777777" w:rsidR="001A22AE" w:rsidRDefault="001A22AE"/>
    <w:p w14:paraId="00000039" w14:textId="77777777" w:rsidR="001A22AE" w:rsidRDefault="003A71B8">
      <w:r>
        <w:t>Employees must wash hands before living</w:t>
      </w:r>
    </w:p>
    <w:p w14:paraId="0000003A" w14:textId="77777777" w:rsidR="001A22AE" w:rsidRDefault="001A22AE">
      <w:pPr>
        <w:rPr>
          <w:i/>
        </w:rPr>
      </w:pPr>
    </w:p>
    <w:p w14:paraId="0000003B" w14:textId="77777777" w:rsidR="001A22AE" w:rsidRDefault="003A71B8">
      <w:pPr>
        <w:jc w:val="right"/>
        <w:rPr>
          <w:i/>
        </w:rPr>
      </w:pPr>
      <w:r>
        <w:rPr>
          <w:i/>
        </w:rPr>
        <w:t>(</w:t>
      </w:r>
      <w:proofErr w:type="gramStart"/>
      <w:r>
        <w:rPr>
          <w:i/>
        </w:rPr>
        <w:t>from</w:t>
      </w:r>
      <w:proofErr w:type="gramEnd"/>
      <w:r>
        <w:rPr>
          <w:i/>
        </w:rPr>
        <w:t xml:space="preserve"> ‘149 of the Worst Spelling Mistakes’, </w:t>
      </w:r>
      <w:hyperlink r:id="rId5">
        <w:r>
          <w:rPr>
            <w:i/>
            <w:color w:val="1155CC"/>
            <w:u w:val="single"/>
          </w:rPr>
          <w:t>https://www.boredpanda.com/funny-spelling-mistakes-errors-fails/?utm_s</w:t>
        </w:r>
        <w:r>
          <w:rPr>
            <w:i/>
            <w:color w:val="1155CC"/>
            <w:u w:val="single"/>
          </w:rPr>
          <w:t>ource=google&amp;utm_medium=organic&amp;utm_campaign=organic</w:t>
        </w:r>
      </w:hyperlink>
      <w:r>
        <w:rPr>
          <w:i/>
        </w:rPr>
        <w:t xml:space="preserve"> and other sources)</w:t>
      </w:r>
    </w:p>
    <w:p w14:paraId="0000003C" w14:textId="77777777" w:rsidR="001A22AE" w:rsidRDefault="001A22AE"/>
    <w:sectPr w:rsidR="001A22A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1MLMwNAJSQIa5ko5ScGpxcWZ+HkiBYS0AsY1zYSwAAAA="/>
  </w:docVars>
  <w:rsids>
    <w:rsidRoot w:val="001A22AE"/>
    <w:rsid w:val="001A22AE"/>
    <w:rsid w:val="003A71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314672D-6B14-4B92-AF38-A730E48D28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NZ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https://www.boredpanda.com/funny-spelling-mistakes-errors-fails/?utm_source=google&amp;utm_medium=organic&amp;utm_campaign=organic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465391-8688-406D-8172-B2ABBF4C22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8</Words>
  <Characters>130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Auckland</Company>
  <LinksUpToDate>false</LinksUpToDate>
  <CharactersWithSpaces>15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ija Trofimova</dc:creator>
  <cp:lastModifiedBy>Evija Trofimova</cp:lastModifiedBy>
  <cp:revision>2</cp:revision>
  <dcterms:created xsi:type="dcterms:W3CDTF">2019-07-03T00:20:00Z</dcterms:created>
  <dcterms:modified xsi:type="dcterms:W3CDTF">2019-07-03T00:20:00Z</dcterms:modified>
</cp:coreProperties>
</file>